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_Hlk135145640"/>
            <w:bookmarkStart w:id="1" w:name="xgraphic"/>
            <w:bookmarkEnd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F79C042" w:rsidR="009F5D93" w:rsidRPr="00C01B29" w:rsidRDefault="00F157C6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7E32AD11" wp14:editId="1A245912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0" t="0" r="0" b="0"/>
                      <wp:wrapNone/>
                      <wp:docPr id="20713026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32AD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3.8pt;margin-top:26.9pt;width:311.3pt;height:66.5pt;z-index: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0C722135" w:rsidR="009F5D93" w:rsidRPr="00D23B3C" w:rsidRDefault="005416D1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 w:hint="cs"/>
          <w:color w:val="FF0000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Operating System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-(CMPS </w:t>
      </w:r>
      <w:r w:rsidR="00574F16">
        <w:rPr>
          <w:rFonts w:asciiTheme="majorBidi" w:hAnsiTheme="majorBidi" w:cstheme="majorBidi"/>
          <w:color w:val="FF0000"/>
          <w:sz w:val="24"/>
          <w:szCs w:val="24"/>
        </w:rPr>
        <w:t>4</w:t>
      </w:r>
      <w:r>
        <w:rPr>
          <w:rFonts w:asciiTheme="majorBidi" w:hAnsiTheme="majorBidi" w:cstheme="majorBidi"/>
          <w:color w:val="FF0000"/>
          <w:sz w:val="24"/>
          <w:szCs w:val="24"/>
        </w:rPr>
        <w:t>50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28ABBDFB" w:rsidR="00D23B3C" w:rsidRPr="00574F16" w:rsidRDefault="00E43C14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 xml:space="preserve">Task: </w:t>
      </w:r>
      <w:r w:rsidR="005416D1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>Project Phase 1</w:t>
      </w:r>
    </w:p>
    <w:p w14:paraId="7EC9623D" w14:textId="250200AD" w:rsidR="00322473" w:rsidRPr="00ED0148" w:rsidRDefault="005416D1" w:rsidP="00ED0148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ll 2024</w:t>
      </w:r>
    </w:p>
    <w:p w14:paraId="1CA94547" w14:textId="44D30640" w:rsidR="008540A1" w:rsidRPr="002D1B0C" w:rsidRDefault="75F34AB3" w:rsidP="6AC8C9C9">
      <w:pPr>
        <w:pStyle w:val="Author"/>
        <w:rPr>
          <w:i/>
          <w:sz w:val="24"/>
          <w:szCs w:val="24"/>
        </w:rPr>
      </w:pPr>
      <w:r w:rsidRPr="6AC8C9C9">
        <w:rPr>
          <w:rFonts w:asciiTheme="minorHAnsi" w:hAnsiTheme="minorHAnsi" w:cstheme="minorBidi"/>
          <w:b/>
          <w:bCs/>
          <w:sz w:val="24"/>
          <w:szCs w:val="24"/>
        </w:rPr>
        <w:t>Project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Group</w:t>
      </w:r>
      <w:r w:rsidR="00E43C14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Member</w:t>
      </w:r>
      <w:r w:rsidR="00D61305" w:rsidRPr="6AC8C9C9">
        <w:rPr>
          <w:rFonts w:asciiTheme="minorHAnsi" w:hAnsiTheme="minorHAnsi" w:cstheme="minorBidi"/>
          <w:b/>
          <w:bCs/>
          <w:sz w:val="24"/>
          <w:szCs w:val="24"/>
        </w:rPr>
        <w:t>s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:</w:t>
      </w:r>
      <w:r w:rsidR="008540A1" w:rsidRPr="6AC8C9C9">
        <w:rPr>
          <w:sz w:val="24"/>
          <w:szCs w:val="24"/>
        </w:rPr>
        <w:t xml:space="preserve"> </w:t>
      </w:r>
    </w:p>
    <w:p w14:paraId="175800E7" w14:textId="77777777" w:rsidR="00D23B3C" w:rsidRPr="00D23B3C" w:rsidRDefault="00D23B3C" w:rsidP="00D23B3C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7A4DB5E3" w14:textId="345F872E" w:rsidR="008540A1" w:rsidRDefault="008540A1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 xml:space="preserve">Marwan Hashish                       </w:t>
      </w:r>
      <w:r w:rsidR="00574F16" w:rsidRPr="433C27C1">
        <w:rPr>
          <w:rFonts w:asciiTheme="majorBidi" w:hAnsiTheme="majorBidi" w:cstheme="majorBidi"/>
          <w:sz w:val="24"/>
          <w:szCs w:val="24"/>
        </w:rPr>
        <w:t xml:space="preserve">                                  </w:t>
      </w:r>
      <w:r w:rsidR="008E5922">
        <w:rPr>
          <w:rFonts w:asciiTheme="majorBidi" w:hAnsiTheme="majorBidi" w:cstheme="majorBidi"/>
          <w:sz w:val="24"/>
          <w:szCs w:val="24"/>
        </w:rPr>
        <w:t xml:space="preserve"> </w:t>
      </w:r>
      <w:r w:rsidRPr="433C27C1">
        <w:rPr>
          <w:rFonts w:asciiTheme="majorBidi" w:hAnsiTheme="majorBidi" w:cstheme="majorBidi"/>
          <w:sz w:val="24"/>
          <w:szCs w:val="24"/>
        </w:rPr>
        <w:t xml:space="preserve"> ID:201701546</w:t>
      </w:r>
      <w:r w:rsidR="00D23B3C" w:rsidRPr="433C27C1">
        <w:rPr>
          <w:rFonts w:asciiTheme="majorBidi" w:hAnsiTheme="majorBidi" w:cstheme="majorBidi"/>
          <w:sz w:val="24"/>
          <w:szCs w:val="24"/>
        </w:rPr>
        <w:t xml:space="preserve">         </w:t>
      </w:r>
    </w:p>
    <w:p w14:paraId="6D7BF3A5" w14:textId="77777777" w:rsidR="00D23B3C" w:rsidRDefault="00D23B3C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3E67754F" w:rsidR="00ED0148" w:rsidRDefault="00941AB3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>Abdulla Jamali</w:t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proofErr w:type="gramStart"/>
      <w:r w:rsidR="00655AAA">
        <w:rPr>
          <w:rFonts w:asciiTheme="majorBidi" w:hAnsiTheme="majorBidi" w:cstheme="majorBidi"/>
          <w:sz w:val="24"/>
          <w:szCs w:val="24"/>
        </w:rPr>
        <w:tab/>
      </w:r>
      <w:r w:rsidR="00655AAA" w:rsidRPr="433C27C1">
        <w:rPr>
          <w:rFonts w:asciiTheme="majorBidi" w:hAnsiTheme="majorBidi" w:cstheme="majorBidi"/>
          <w:sz w:val="24"/>
          <w:szCs w:val="24"/>
        </w:rPr>
        <w:t xml:space="preserve">  ID</w:t>
      </w:r>
      <w:proofErr w:type="gramEnd"/>
      <w:r w:rsidR="00655AAA" w:rsidRPr="433C27C1">
        <w:rPr>
          <w:rFonts w:asciiTheme="majorBidi" w:hAnsiTheme="majorBidi" w:cstheme="majorBidi"/>
          <w:sz w:val="24"/>
          <w:szCs w:val="24"/>
        </w:rPr>
        <w:t>:</w:t>
      </w:r>
      <w:r w:rsidR="00655AAA" w:rsidRPr="433C27C1">
        <w:rPr>
          <w:rFonts w:ascii="Aptos Narrow" w:eastAsiaTheme="minorEastAsia" w:hAnsi="Aptos Narrow" w:cstheme="minorBidi"/>
          <w:color w:val="000000"/>
          <w:spacing w:val="0"/>
          <w:shd w:val="clear" w:color="auto" w:fill="FFFFFF"/>
        </w:rPr>
        <w:t xml:space="preserve"> </w:t>
      </w:r>
      <w:r w:rsidR="00655AAA" w:rsidRPr="433C27C1">
        <w:rPr>
          <w:rFonts w:asciiTheme="majorBidi" w:hAnsiTheme="majorBidi" w:cstheme="majorBidi"/>
          <w:sz w:val="24"/>
          <w:szCs w:val="24"/>
        </w:rPr>
        <w:t>202104080</w:t>
      </w:r>
    </w:p>
    <w:p w14:paraId="20F2EF15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0AF3808B" w14:textId="220C2B65" w:rsidR="00655AAA" w:rsidRDefault="00356F13" w:rsidP="00AD1759">
      <w:pPr>
        <w:pStyle w:val="Author"/>
        <w:rPr>
          <w:rFonts w:asciiTheme="majorBidi" w:hAnsiTheme="majorBidi" w:cstheme="majorBidi"/>
          <w:sz w:val="24"/>
          <w:szCs w:val="24"/>
        </w:rPr>
      </w:pPr>
      <w:r w:rsidRPr="00356F13">
        <w:rPr>
          <w:rFonts w:asciiTheme="majorBidi" w:hAnsiTheme="majorBidi" w:cstheme="majorBidi"/>
          <w:sz w:val="24"/>
          <w:szCs w:val="24"/>
        </w:rPr>
        <w:t xml:space="preserve">Nasser </w:t>
      </w:r>
      <w:proofErr w:type="spellStart"/>
      <w:r w:rsidRPr="00356F13">
        <w:rPr>
          <w:rFonts w:asciiTheme="majorBidi" w:hAnsiTheme="majorBidi" w:cstheme="majorBidi"/>
          <w:sz w:val="24"/>
          <w:szCs w:val="24"/>
        </w:rPr>
        <w:t>Aljufair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 </w:t>
      </w:r>
      <w:r w:rsidR="00AD1759" w:rsidRPr="00AD1759">
        <w:rPr>
          <w:rFonts w:asciiTheme="majorBidi" w:hAnsiTheme="majorBidi" w:cstheme="majorBidi"/>
          <w:sz w:val="24"/>
          <w:szCs w:val="24"/>
        </w:rPr>
        <w:t>202005009</w:t>
      </w:r>
    </w:p>
    <w:p w14:paraId="4E7014C2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C1616F8" w14:textId="47E99769" w:rsidR="00AD1759" w:rsidRPr="00645F16" w:rsidRDefault="00AD1759" w:rsidP="00FE17D1">
      <w:pPr>
        <w:pStyle w:val="Author"/>
        <w:rPr>
          <w:rFonts w:asciiTheme="majorBidi" w:hAnsiTheme="majorBidi" w:cstheme="majorBidi"/>
          <w:sz w:val="24"/>
          <w:szCs w:val="24"/>
        </w:rPr>
      </w:pPr>
      <w:r w:rsidRPr="00AD1759">
        <w:rPr>
          <w:rFonts w:asciiTheme="majorBidi" w:hAnsiTheme="majorBidi" w:cstheme="majorBidi"/>
          <w:sz w:val="24"/>
          <w:szCs w:val="24"/>
        </w:rPr>
        <w:t>Murshed Al-</w:t>
      </w:r>
      <w:proofErr w:type="spellStart"/>
      <w:r w:rsidRPr="00AD1759">
        <w:rPr>
          <w:rFonts w:asciiTheme="majorBidi" w:hAnsiTheme="majorBidi" w:cstheme="majorBidi"/>
          <w:sz w:val="24"/>
          <w:szCs w:val="24"/>
        </w:rPr>
        <w:t>Muhanna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</w:t>
      </w:r>
      <w:r w:rsidR="00FE17D1" w:rsidRPr="00FE17D1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FE17D1" w:rsidRPr="00FE17D1">
        <w:rPr>
          <w:rFonts w:asciiTheme="majorBidi" w:hAnsiTheme="majorBidi" w:cstheme="majorBidi"/>
          <w:sz w:val="24"/>
          <w:szCs w:val="24"/>
        </w:rPr>
        <w:t>201706102</w:t>
      </w:r>
    </w:p>
    <w:p w14:paraId="7F05CF02" w14:textId="0FD63C83" w:rsidR="009F5D93" w:rsidRPr="00871C66" w:rsidRDefault="00AD3569" w:rsidP="00ED0148">
      <w:pPr>
        <w:pStyle w:val="Jury"/>
        <w:spacing w:before="840" w:after="120"/>
        <w:jc w:val="center"/>
        <w:rPr>
          <w:rFonts w:asciiTheme="minorHAnsi" w:hAnsiTheme="minorHAnsi" w:cstheme="minorBidi"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Instructor</w:t>
      </w:r>
      <w:r w:rsidR="009F5D93" w:rsidRPr="00871C66">
        <w:rPr>
          <w:rFonts w:asciiTheme="minorHAnsi" w:hAnsiTheme="minorHAnsi" w:cstheme="minorBidi"/>
          <w:sz w:val="32"/>
          <w:szCs w:val="32"/>
        </w:rPr>
        <w:t xml:space="preserve">: </w:t>
      </w:r>
      <w:proofErr w:type="spellStart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>Eng.Heba</w:t>
      </w:r>
      <w:proofErr w:type="spellEnd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Dawoud</w:t>
      </w:r>
      <w:r w:rsidR="00574F16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1"/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56A52AB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C11BB6F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C347008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17164C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tbl>
      <w:tblPr>
        <w:tblpPr w:leftFromText="180" w:rightFromText="180" w:vertAnchor="text" w:horzAnchor="margin" w:tblpXSpec="center" w:tblpY="641"/>
        <w:tblW w:w="10480" w:type="dxa"/>
        <w:tblLayout w:type="fixed"/>
        <w:tblLook w:val="0400" w:firstRow="0" w:lastRow="0" w:firstColumn="0" w:lastColumn="0" w:noHBand="0" w:noVBand="1"/>
      </w:tblPr>
      <w:tblGrid>
        <w:gridCol w:w="3140"/>
        <w:gridCol w:w="4980"/>
        <w:gridCol w:w="2360"/>
      </w:tblGrid>
      <w:tr w:rsidR="00F27C94" w14:paraId="1D0448D1" w14:textId="77777777" w:rsidTr="00F27C94">
        <w:trPr>
          <w:trHeight w:val="290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37DDFC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student name</w:t>
            </w:r>
          </w:p>
        </w:tc>
        <w:tc>
          <w:tcPr>
            <w:tcW w:w="49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BD7DA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Student part in the Project</w:t>
            </w:r>
          </w:p>
        </w:tc>
        <w:tc>
          <w:tcPr>
            <w:tcW w:w="2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A48EBA" w14:textId="77777777" w:rsidR="00F27C94" w:rsidRDefault="00F27C94" w:rsidP="00F27C9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articipation </w:t>
            </w:r>
            <w:r>
              <w:rPr>
                <w:rFonts w:ascii="Calibri" w:eastAsia="Calibri" w:hAnsi="Calibri" w:cs="Calibri"/>
                <w:b/>
              </w:rPr>
              <w:t>percentage</w:t>
            </w:r>
          </w:p>
        </w:tc>
      </w:tr>
      <w:tr w:rsidR="00F27C94" w14:paraId="3F2259F3" w14:textId="77777777" w:rsidTr="00F27C94">
        <w:trPr>
          <w:trHeight w:val="116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6A4C32" w14:textId="228E2EB6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Marwan Hashish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0FA04F0" w14:textId="5522B5C6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9C3ED0" w14:textId="2EA5DB35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F27C94" w14:paraId="01C44BB0" w14:textId="77777777" w:rsidTr="00F27C94">
        <w:trPr>
          <w:trHeight w:val="108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E19573" w14:textId="6EBAEAAA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Abdulla</w:t>
            </w:r>
            <w:r>
              <w:rPr>
                <w:rFonts w:ascii="Calibri" w:eastAsia="Calibri" w:hAnsi="Calibri" w:cs="Calibri"/>
                <w:color w:val="000000"/>
              </w:rPr>
              <w:t xml:space="preserve"> Jamal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02F22EA" w14:textId="43A2BC68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5B1F15" w14:textId="76ACEF3A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F27C94" w14:paraId="0606CD5B" w14:textId="77777777" w:rsidTr="00F27C94">
        <w:trPr>
          <w:trHeight w:val="141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98575B" w14:textId="6EA041C2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Nasser</w:t>
            </w:r>
            <w:r>
              <w:rPr>
                <w:rFonts w:ascii="Calibri" w:eastAsia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Aljufair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95C35A6" w14:textId="2FA45E86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82E7E3" w14:textId="5629E730" w:rsidR="00F27C94" w:rsidRDefault="00F27C94" w:rsidP="00F27C94">
            <w:pPr>
              <w:jc w:val="right"/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F27C94" w14:paraId="540FB72A" w14:textId="77777777" w:rsidTr="00F27C94">
        <w:trPr>
          <w:trHeight w:val="29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E00C006" w14:textId="48CCE99F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Murshed Al-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Muhannad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D38737" w14:textId="418AD5BA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06F70514" w14:textId="4FCAFC3E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8A774E" w14:textId="06360881" w:rsidR="00F27C94" w:rsidRDefault="00F27C94" w:rsidP="00F27C94">
            <w:pPr>
              <w:rPr>
                <w:rFonts w:ascii="Calibri" w:eastAsia="Calibri" w:hAnsi="Calibri" w:cs="Calibri"/>
              </w:rPr>
            </w:pPr>
          </w:p>
        </w:tc>
      </w:tr>
    </w:tbl>
    <w:p w14:paraId="15EE06A5" w14:textId="77777777" w:rsidR="00F27C94" w:rsidRDefault="00F27C94" w:rsidP="00F27C94">
      <w:pPr>
        <w:spacing w:before="81"/>
        <w:ind w:right="1170"/>
        <w:jc w:val="both"/>
        <w:rPr>
          <w:sz w:val="52"/>
          <w:szCs w:val="52"/>
        </w:rPr>
      </w:pPr>
    </w:p>
    <w:p w14:paraId="6A95F53D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6F78FB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0EA01C73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AC44B7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2741B4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DCA6125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B2670EF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4A7C61A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C77D161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938D4EE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bookmarkEnd w:id="2"/>
    <w:p w14:paraId="5F8A4116" w14:textId="3C0660CB" w:rsidR="008B0EE1" w:rsidRPr="00EA2429" w:rsidRDefault="449D95F8" w:rsidP="433C27C1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ask 1:</w:t>
      </w:r>
      <w:r w:rsidR="6012FB41"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tup</w:t>
      </w: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rver side (VM1)</w:t>
      </w:r>
    </w:p>
    <w:p w14:paraId="53EFE67A" w14:textId="5EFE6079" w:rsidR="433C27C1" w:rsidRDefault="449D95F8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1B017AB3">
        <w:rPr>
          <w:rFonts w:asciiTheme="majorBidi" w:hAnsiTheme="majorBidi" w:cstheme="majorBidi"/>
          <w:b/>
          <w:bCs/>
          <w:sz w:val="32"/>
          <w:szCs w:val="32"/>
        </w:rPr>
        <w:t>-Create users on the server (client 1, client2)</w:t>
      </w:r>
    </w:p>
    <w:p w14:paraId="3B37608F" w14:textId="1848ECC3" w:rsidR="55111C48" w:rsidRDefault="55111C48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FC382F9" wp14:editId="67515AC1">
            <wp:extent cx="5724524" cy="1495425"/>
            <wp:effectExtent l="0" t="0" r="0" b="0"/>
            <wp:docPr id="2021883598" name="Picture 202188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DF69DE" w:rsidRPr="1B017AB3">
        <w:rPr>
          <w:rFonts w:asciiTheme="majorBidi" w:hAnsiTheme="majorBidi" w:cstheme="majorBidi"/>
          <w:sz w:val="24"/>
          <w:szCs w:val="24"/>
        </w:rPr>
        <w:t>-Setting passwords for client1 &amp; client2</w:t>
      </w:r>
    </w:p>
    <w:p w14:paraId="22450AED" w14:textId="03F98A62" w:rsidR="70DF69DE" w:rsidRDefault="70DF69D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8F814BA" wp14:editId="36E6924B">
            <wp:extent cx="5724524" cy="2009775"/>
            <wp:effectExtent l="0" t="0" r="0" b="0"/>
            <wp:docPr id="275684291" name="Picture 27568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ED136F3" w:rsidRPr="1B017AB3">
        <w:rPr>
          <w:rFonts w:asciiTheme="majorBidi" w:hAnsiTheme="majorBidi" w:cstheme="majorBidi"/>
          <w:sz w:val="24"/>
          <w:szCs w:val="24"/>
        </w:rPr>
        <w:t>-Checking that users are created (client1, client2):</w:t>
      </w:r>
    </w:p>
    <w:p w14:paraId="4C5CBF90" w14:textId="273E7502" w:rsidR="1969A350" w:rsidRDefault="1969A350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104511C" wp14:editId="168495EC">
            <wp:extent cx="5724524" cy="828675"/>
            <wp:effectExtent l="0" t="0" r="0" b="0"/>
            <wp:docPr id="1448325330" name="Picture 144832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6F9C5" w14:textId="69D6B123" w:rsidR="1B017AB3" w:rsidRDefault="1B017AB3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C30D1B" w14:textId="7B53A1C1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182F614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3ECE0E48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 </w:t>
      </w:r>
    </w:p>
    <w:p w14:paraId="67AC8812" w14:textId="5E258319" w:rsidR="00897AB4" w:rsidRPr="00A46D0F" w:rsidRDefault="123FDA5F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lastRenderedPageBreak/>
        <w:t xml:space="preserve"> </w:t>
      </w:r>
      <w:r w:rsidR="442317BE" w:rsidRPr="1B017AB3">
        <w:rPr>
          <w:rFonts w:asciiTheme="majorBidi" w:hAnsiTheme="majorBidi" w:cstheme="majorBidi"/>
          <w:b/>
          <w:bCs/>
          <w:sz w:val="32"/>
          <w:szCs w:val="32"/>
        </w:rPr>
        <w:t>-Install and enable SHHD</w:t>
      </w:r>
    </w:p>
    <w:p w14:paraId="53F683B3" w14:textId="40F697C6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 w:rsidRPr="1B017AB3">
        <w:rPr>
          <w:rFonts w:asciiTheme="majorBidi" w:hAnsiTheme="majorBidi" w:cstheme="majorBidi"/>
          <w:sz w:val="24"/>
          <w:szCs w:val="24"/>
        </w:rPr>
        <w:t>-</w:t>
      </w:r>
      <w:r w:rsidR="00EE0730">
        <w:rPr>
          <w:rFonts w:asciiTheme="majorBidi" w:hAnsiTheme="majorBidi" w:cstheme="majorBidi"/>
          <w:sz w:val="24"/>
          <w:szCs w:val="24"/>
        </w:rPr>
        <w:t>C</w:t>
      </w:r>
      <w:r w:rsidRPr="1B017AB3">
        <w:rPr>
          <w:rFonts w:asciiTheme="majorBidi" w:hAnsiTheme="majorBidi" w:cstheme="majorBidi"/>
          <w:sz w:val="24"/>
          <w:szCs w:val="24"/>
        </w:rPr>
        <w:t>hecking if SSH is installed</w:t>
      </w:r>
    </w:p>
    <w:p w14:paraId="4B637B1D" w14:textId="351B455F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59714B8" wp14:editId="10A623DF">
            <wp:extent cx="5724524" cy="4000500"/>
            <wp:effectExtent l="0" t="0" r="0" b="0"/>
            <wp:docPr id="239575944" name="Picture 23957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-Check </w:t>
      </w:r>
      <w:r w:rsidR="008E5922" w:rsidRPr="1B017AB3">
        <w:rPr>
          <w:rFonts w:asciiTheme="majorBidi" w:hAnsiTheme="majorBidi" w:cstheme="majorBidi"/>
          <w:sz w:val="24"/>
          <w:szCs w:val="24"/>
        </w:rPr>
        <w:t xml:space="preserve">if </w:t>
      </w:r>
      <w:r w:rsidR="008E5922">
        <w:rPr>
          <w:rFonts w:asciiTheme="majorBidi" w:hAnsiTheme="majorBidi" w:cstheme="majorBidi"/>
          <w:sz w:val="24"/>
          <w:szCs w:val="24"/>
        </w:rPr>
        <w:t>SFTP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 </w:t>
      </w:r>
      <w:r w:rsidR="008E5922">
        <w:rPr>
          <w:rFonts w:asciiTheme="majorBidi" w:hAnsiTheme="majorBidi" w:cstheme="majorBidi"/>
          <w:sz w:val="24"/>
          <w:szCs w:val="24"/>
        </w:rPr>
        <w:t xml:space="preserve">is 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working </w:t>
      </w:r>
    </w:p>
    <w:p w14:paraId="6C235508" w14:textId="685CF2A2" w:rsidR="00897AB4" w:rsidRPr="00A46D0F" w:rsidRDefault="7F7650F2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1CFCEA1" wp14:editId="68E72D7B">
            <wp:extent cx="5724524" cy="1457325"/>
            <wp:effectExtent l="0" t="0" r="0" b="0"/>
            <wp:docPr id="450573375" name="Picture 45057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250F" w14:textId="6AFD3139" w:rsidR="00897AB4" w:rsidRDefault="00897AB4" w:rsidP="1B017AB3">
      <w:pPr>
        <w:rPr>
          <w:rtl/>
        </w:rPr>
      </w:pPr>
    </w:p>
    <w:p w14:paraId="22070182" w14:textId="77777777" w:rsidR="00E14263" w:rsidRDefault="00E14263" w:rsidP="1B017AB3">
      <w:pPr>
        <w:rPr>
          <w:rtl/>
        </w:rPr>
      </w:pPr>
    </w:p>
    <w:p w14:paraId="6119D0D8" w14:textId="77777777" w:rsidR="00E14263" w:rsidRDefault="00E14263" w:rsidP="1B017AB3">
      <w:pPr>
        <w:rPr>
          <w:rtl/>
        </w:rPr>
      </w:pPr>
    </w:p>
    <w:p w14:paraId="2CE6C4A9" w14:textId="77777777" w:rsidR="00E14263" w:rsidRDefault="00E14263" w:rsidP="1B017AB3">
      <w:pPr>
        <w:rPr>
          <w:rtl/>
        </w:rPr>
      </w:pPr>
    </w:p>
    <w:p w14:paraId="7BA06DD5" w14:textId="3286CC25" w:rsidR="00E14263" w:rsidRPr="00EE0730" w:rsidRDefault="00E1426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 xml:space="preserve">Task </w:t>
      </w:r>
      <w:proofErr w:type="gramStart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>2 :</w:t>
      </w:r>
      <w:proofErr w:type="gramEnd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Configuration </w:t>
      </w:r>
    </w:p>
    <w:p w14:paraId="10EE708E" w14:textId="77777777" w:rsidR="00E14263" w:rsidRDefault="00E14263" w:rsidP="1B017AB3">
      <w:pPr>
        <w:rPr>
          <w:b/>
          <w:bCs/>
          <w:u w:val="single"/>
        </w:rPr>
      </w:pPr>
    </w:p>
    <w:p w14:paraId="663BCEB9" w14:textId="45D4E64B" w:rsidR="00E14263" w:rsidRPr="00EE0730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EE0730">
        <w:rPr>
          <w:rFonts w:asciiTheme="majorBidi" w:hAnsiTheme="majorBidi" w:cstheme="majorBidi"/>
          <w:sz w:val="24"/>
          <w:szCs w:val="24"/>
        </w:rPr>
        <w:t xml:space="preserve">To Get the IP of the server we did: </w:t>
      </w:r>
    </w:p>
    <w:p w14:paraId="2510ED8F" w14:textId="7FE80DC5" w:rsidR="00E14263" w:rsidRDefault="00E14263" w:rsidP="1B017AB3">
      <w:r>
        <w:rPr>
          <w:noProof/>
        </w:rPr>
        <w:drawing>
          <wp:inline distT="0" distB="0" distL="0" distR="0" wp14:anchorId="04654717" wp14:editId="4833F7BC">
            <wp:extent cx="5131064" cy="3937202"/>
            <wp:effectExtent l="0" t="0" r="0" b="6350"/>
            <wp:docPr id="1701598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9870" name="Picture 17015987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93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494E0" w14:textId="77777777" w:rsidR="00EA2429" w:rsidRDefault="00EA2429" w:rsidP="1B017AB3"/>
    <w:p w14:paraId="51AF0489" w14:textId="77777777" w:rsidR="00EA2429" w:rsidRDefault="00EA2429" w:rsidP="1B017AB3"/>
    <w:p w14:paraId="3FCC0A8D" w14:textId="77777777" w:rsidR="00EA2429" w:rsidRDefault="00EA2429" w:rsidP="1B017AB3"/>
    <w:p w14:paraId="306D9570" w14:textId="77777777" w:rsidR="00EA2429" w:rsidRDefault="00EA2429" w:rsidP="1B017AB3"/>
    <w:p w14:paraId="6F7B0C10" w14:textId="77777777" w:rsidR="00EA2429" w:rsidRDefault="00EA2429" w:rsidP="1B017AB3"/>
    <w:p w14:paraId="096D85CB" w14:textId="77777777" w:rsidR="00EA2429" w:rsidRDefault="00EA2429" w:rsidP="1B017AB3"/>
    <w:p w14:paraId="5EE99C78" w14:textId="77777777" w:rsidR="00EA2429" w:rsidRDefault="00EA2429" w:rsidP="1B017AB3"/>
    <w:p w14:paraId="6EFB7DA7" w14:textId="77777777" w:rsidR="00EA2429" w:rsidRDefault="00EA2429" w:rsidP="1B017AB3"/>
    <w:p w14:paraId="2AD7DB6B" w14:textId="77777777" w:rsidR="00EA2429" w:rsidRDefault="00EA2429" w:rsidP="1B017AB3"/>
    <w:p w14:paraId="20C9E268" w14:textId="77777777" w:rsidR="00EA2429" w:rsidRDefault="00EA2429" w:rsidP="1B017AB3"/>
    <w:p w14:paraId="2F72A17B" w14:textId="77777777" w:rsidR="0094361B" w:rsidRDefault="0094361B" w:rsidP="1B017AB3"/>
    <w:p w14:paraId="5C3C0FC7" w14:textId="2B9F3BF6" w:rsidR="0094361B" w:rsidRDefault="0094361B" w:rsidP="1B017AB3">
      <w:r>
        <w:lastRenderedPageBreak/>
        <w:t xml:space="preserve">Accessing the server from client 1 using SSH and the </w:t>
      </w:r>
      <w:proofErr w:type="spellStart"/>
      <w:r>
        <w:t>ip</w:t>
      </w:r>
      <w:proofErr w:type="spellEnd"/>
      <w:r>
        <w:t xml:space="preserve"> address of the server we just retrieved:</w:t>
      </w:r>
    </w:p>
    <w:p w14:paraId="198A48AF" w14:textId="1E4ECC0D" w:rsidR="0094361B" w:rsidRDefault="0094361B" w:rsidP="1B017AB3">
      <w:r>
        <w:rPr>
          <w:noProof/>
        </w:rPr>
        <w:drawing>
          <wp:inline distT="0" distB="0" distL="0" distR="0" wp14:anchorId="4FF6BFA6" wp14:editId="6CF499FD">
            <wp:extent cx="5530850" cy="3117850"/>
            <wp:effectExtent l="0" t="0" r="0" b="6350"/>
            <wp:docPr id="133744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4940" name="Picture 13374494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1148" cy="311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8E06" w14:textId="77777777" w:rsidR="009F3624" w:rsidRDefault="009F3624" w:rsidP="1B017AB3">
      <w:pPr>
        <w:rPr>
          <w:noProof/>
        </w:rPr>
      </w:pPr>
      <w:r>
        <w:t>We managed to access the server using SSH (remotely) by client1 user:</w:t>
      </w:r>
      <w:r w:rsidRPr="009F3624">
        <w:rPr>
          <w:noProof/>
        </w:rPr>
        <w:t xml:space="preserve"> </w:t>
      </w:r>
    </w:p>
    <w:p w14:paraId="5105C776" w14:textId="60BDC3CE" w:rsidR="00422DD7" w:rsidRDefault="009F3624" w:rsidP="1B017AB3">
      <w:r>
        <w:rPr>
          <w:noProof/>
        </w:rPr>
        <w:drawing>
          <wp:inline distT="0" distB="0" distL="0" distR="0" wp14:anchorId="592098FE" wp14:editId="2932065A">
            <wp:extent cx="5105662" cy="876345"/>
            <wp:effectExtent l="0" t="0" r="0" b="0"/>
            <wp:docPr id="1484562297" name="Picture 4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62297" name="Picture 4" descr="A black screen with white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EB89" w14:textId="5A6999CC" w:rsidR="009F3624" w:rsidRDefault="00EE0730" w:rsidP="1B017AB3">
      <w:r>
        <w:t>-We deduce that SSH is enabled successfully for client 1, we now will do the same for client2:</w:t>
      </w:r>
    </w:p>
    <w:p w14:paraId="05BCFBB2" w14:textId="7590503D" w:rsidR="00EE0730" w:rsidRDefault="00927DAC" w:rsidP="1B017AB3">
      <w:r>
        <w:rPr>
          <w:noProof/>
        </w:rPr>
        <w:drawing>
          <wp:inline distT="0" distB="0" distL="0" distR="0" wp14:anchorId="3C6331E5" wp14:editId="669834E6">
            <wp:extent cx="5731510" cy="2711450"/>
            <wp:effectExtent l="0" t="0" r="2540" b="0"/>
            <wp:docPr id="14965169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16906" name="Picture 149651690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8DD5" w14:textId="77777777" w:rsidR="00D0207A" w:rsidRDefault="00D0207A" w:rsidP="1B017AB3"/>
    <w:p w14:paraId="4545F98B" w14:textId="77777777" w:rsidR="00D0207A" w:rsidRDefault="00D0207A" w:rsidP="1B017AB3"/>
    <w:p w14:paraId="63C990F3" w14:textId="43050FC6" w:rsidR="003C20F0" w:rsidRDefault="003C20F0" w:rsidP="1B017AB3">
      <w:r>
        <w:lastRenderedPageBreak/>
        <w:t xml:space="preserve">-We deduce that SSH is enabled successfully for client </w:t>
      </w:r>
      <w:r>
        <w:t>2</w:t>
      </w:r>
    </w:p>
    <w:p w14:paraId="3244CF2B" w14:textId="77777777" w:rsidR="00B90B67" w:rsidRDefault="00B90B67" w:rsidP="1B017AB3"/>
    <w:p w14:paraId="0159265B" w14:textId="596E3C9E" w:rsidR="00B90B67" w:rsidRDefault="00B90B67" w:rsidP="1B017AB3">
      <w:r>
        <w:t>-Checking the SCP is working</w:t>
      </w:r>
    </w:p>
    <w:p w14:paraId="42F0294E" w14:textId="17F3411C" w:rsidR="00B90B67" w:rsidRDefault="00B90B67" w:rsidP="1B017AB3">
      <w:r>
        <w:rPr>
          <w:noProof/>
        </w:rPr>
        <w:drawing>
          <wp:inline distT="0" distB="0" distL="0" distR="0" wp14:anchorId="6A15978D" wp14:editId="547F7A2C">
            <wp:extent cx="5731510" cy="2129155"/>
            <wp:effectExtent l="0" t="0" r="2540" b="4445"/>
            <wp:docPr id="10185936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93628" name="Picture 101859362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1FAEA" w14:textId="77777777" w:rsidR="00D0207A" w:rsidRDefault="00D0207A" w:rsidP="1B017AB3"/>
    <w:p w14:paraId="3DA5C4C2" w14:textId="77777777" w:rsidR="00D0207A" w:rsidRPr="00E14263" w:rsidRDefault="00D0207A" w:rsidP="1B017AB3"/>
    <w:sectPr w:rsidR="00D0207A" w:rsidRPr="00E14263" w:rsidSect="007611E5"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E3DA15" w14:textId="77777777" w:rsidR="003A6701" w:rsidRDefault="003A6701" w:rsidP="00CA0258">
      <w:pPr>
        <w:spacing w:after="0" w:line="240" w:lineRule="auto"/>
      </w:pPr>
      <w:r>
        <w:separator/>
      </w:r>
    </w:p>
  </w:endnote>
  <w:endnote w:type="continuationSeparator" w:id="0">
    <w:p w14:paraId="7CBE898A" w14:textId="77777777" w:rsidR="003A6701" w:rsidRDefault="003A6701" w:rsidP="00CA0258">
      <w:pPr>
        <w:spacing w:after="0" w:line="240" w:lineRule="auto"/>
      </w:pPr>
      <w:r>
        <w:continuationSeparator/>
      </w:r>
    </w:p>
  </w:endnote>
  <w:endnote w:type="continuationNotice" w:id="1">
    <w:p w14:paraId="48F9E6A6" w14:textId="77777777" w:rsidR="003A6701" w:rsidRDefault="003A67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050865" w14:textId="77777777" w:rsidR="003A6701" w:rsidRDefault="003A6701" w:rsidP="00CA0258">
      <w:pPr>
        <w:spacing w:after="0" w:line="240" w:lineRule="auto"/>
      </w:pPr>
      <w:r>
        <w:separator/>
      </w:r>
    </w:p>
  </w:footnote>
  <w:footnote w:type="continuationSeparator" w:id="0">
    <w:p w14:paraId="20F2C901" w14:textId="77777777" w:rsidR="003A6701" w:rsidRDefault="003A6701" w:rsidP="00CA0258">
      <w:pPr>
        <w:spacing w:after="0" w:line="240" w:lineRule="auto"/>
      </w:pPr>
      <w:r>
        <w:continuationSeparator/>
      </w:r>
    </w:p>
  </w:footnote>
  <w:footnote w:type="continuationNotice" w:id="1">
    <w:p w14:paraId="6D855395" w14:textId="77777777" w:rsidR="003A6701" w:rsidRDefault="003A670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E308B"/>
    <w:multiLevelType w:val="hybridMultilevel"/>
    <w:tmpl w:val="FA6C95C6"/>
    <w:lvl w:ilvl="0" w:tplc="58F06670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B0807C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CC0DBF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0DBE7710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1448615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474234C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076207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278C508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5DC8489C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230C9"/>
    <w:multiLevelType w:val="hybridMultilevel"/>
    <w:tmpl w:val="0C522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04B04"/>
    <w:multiLevelType w:val="hybridMultilevel"/>
    <w:tmpl w:val="41083C2A"/>
    <w:lvl w:ilvl="0" w:tplc="9086D47E">
      <w:numFmt w:val="bullet"/>
      <w:lvlText w:val="-"/>
      <w:lvlJc w:val="left"/>
      <w:pPr>
        <w:ind w:left="665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68E43CE">
      <w:numFmt w:val="bullet"/>
      <w:lvlText w:val="•"/>
      <w:lvlJc w:val="left"/>
      <w:pPr>
        <w:ind w:left="1570" w:hanging="125"/>
      </w:pPr>
      <w:rPr>
        <w:rFonts w:hint="default"/>
        <w:lang w:val="en-US" w:eastAsia="en-US" w:bidi="ar-SA"/>
      </w:rPr>
    </w:lvl>
    <w:lvl w:ilvl="2" w:tplc="8A127E3E">
      <w:numFmt w:val="bullet"/>
      <w:lvlText w:val="•"/>
      <w:lvlJc w:val="left"/>
      <w:pPr>
        <w:ind w:left="2480" w:hanging="125"/>
      </w:pPr>
      <w:rPr>
        <w:rFonts w:hint="default"/>
        <w:lang w:val="en-US" w:eastAsia="en-US" w:bidi="ar-SA"/>
      </w:rPr>
    </w:lvl>
    <w:lvl w:ilvl="3" w:tplc="A47834DC">
      <w:numFmt w:val="bullet"/>
      <w:lvlText w:val="•"/>
      <w:lvlJc w:val="left"/>
      <w:pPr>
        <w:ind w:left="3390" w:hanging="125"/>
      </w:pPr>
      <w:rPr>
        <w:rFonts w:hint="default"/>
        <w:lang w:val="en-US" w:eastAsia="en-US" w:bidi="ar-SA"/>
      </w:rPr>
    </w:lvl>
    <w:lvl w:ilvl="4" w:tplc="3EA0E9C8">
      <w:numFmt w:val="bullet"/>
      <w:lvlText w:val="•"/>
      <w:lvlJc w:val="left"/>
      <w:pPr>
        <w:ind w:left="4300" w:hanging="125"/>
      </w:pPr>
      <w:rPr>
        <w:rFonts w:hint="default"/>
        <w:lang w:val="en-US" w:eastAsia="en-US" w:bidi="ar-SA"/>
      </w:rPr>
    </w:lvl>
    <w:lvl w:ilvl="5" w:tplc="50182972">
      <w:numFmt w:val="bullet"/>
      <w:lvlText w:val="•"/>
      <w:lvlJc w:val="left"/>
      <w:pPr>
        <w:ind w:left="5210" w:hanging="125"/>
      </w:pPr>
      <w:rPr>
        <w:rFonts w:hint="default"/>
        <w:lang w:val="en-US" w:eastAsia="en-US" w:bidi="ar-SA"/>
      </w:rPr>
    </w:lvl>
    <w:lvl w:ilvl="6" w:tplc="4AECB416">
      <w:numFmt w:val="bullet"/>
      <w:lvlText w:val="•"/>
      <w:lvlJc w:val="left"/>
      <w:pPr>
        <w:ind w:left="6120" w:hanging="125"/>
      </w:pPr>
      <w:rPr>
        <w:rFonts w:hint="default"/>
        <w:lang w:val="en-US" w:eastAsia="en-US" w:bidi="ar-SA"/>
      </w:rPr>
    </w:lvl>
    <w:lvl w:ilvl="7" w:tplc="571E7D3C">
      <w:numFmt w:val="bullet"/>
      <w:lvlText w:val="•"/>
      <w:lvlJc w:val="left"/>
      <w:pPr>
        <w:ind w:left="7030" w:hanging="125"/>
      </w:pPr>
      <w:rPr>
        <w:rFonts w:hint="default"/>
        <w:lang w:val="en-US" w:eastAsia="en-US" w:bidi="ar-SA"/>
      </w:rPr>
    </w:lvl>
    <w:lvl w:ilvl="8" w:tplc="C2F25374">
      <w:numFmt w:val="bullet"/>
      <w:lvlText w:val="•"/>
      <w:lvlJc w:val="left"/>
      <w:pPr>
        <w:ind w:left="7940" w:hanging="125"/>
      </w:pPr>
      <w:rPr>
        <w:rFonts w:hint="default"/>
        <w:lang w:val="en-US" w:eastAsia="en-US" w:bidi="ar-SA"/>
      </w:rPr>
    </w:lvl>
  </w:abstractNum>
  <w:abstractNum w:abstractNumId="3" w15:restartNumberingAfterBreak="0">
    <w:nsid w:val="0F624386"/>
    <w:multiLevelType w:val="multilevel"/>
    <w:tmpl w:val="CAD28C8E"/>
    <w:lvl w:ilvl="0">
      <w:start w:val="2"/>
      <w:numFmt w:val="decimal"/>
      <w:lvlText w:val="%1-"/>
      <w:lvlJc w:val="left"/>
      <w:pPr>
        <w:ind w:left="380" w:hanging="380"/>
      </w:pPr>
      <w:rPr>
        <w:rFonts w:hint="default"/>
        <w:b w:val="0"/>
      </w:rPr>
    </w:lvl>
    <w:lvl w:ilvl="1">
      <w:start w:val="3"/>
      <w:numFmt w:val="decimal"/>
      <w:lvlText w:val="%1-%2."/>
      <w:lvlJc w:val="left"/>
      <w:pPr>
        <w:ind w:left="1440" w:hanging="720"/>
      </w:pPr>
      <w:rPr>
        <w:rFonts w:hint="default"/>
        <w:b/>
        <w:bCs w:val="0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  <w:b w:val="0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  <w:b w:val="0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55D4004"/>
    <w:multiLevelType w:val="hybridMultilevel"/>
    <w:tmpl w:val="1E8C4082"/>
    <w:lvl w:ilvl="0" w:tplc="4C060D04">
      <w:start w:val="1"/>
      <w:numFmt w:val="lowerLetter"/>
      <w:lvlText w:val="%1)"/>
      <w:lvlJc w:val="left"/>
      <w:pPr>
        <w:ind w:left="1214" w:hanging="272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924C0D14">
      <w:numFmt w:val="bullet"/>
      <w:lvlText w:val="•"/>
      <w:lvlJc w:val="left"/>
      <w:pPr>
        <w:ind w:left="2078" w:hanging="272"/>
      </w:pPr>
      <w:rPr>
        <w:rFonts w:hint="default"/>
        <w:lang w:val="en-US" w:eastAsia="en-US" w:bidi="ar-SA"/>
      </w:rPr>
    </w:lvl>
    <w:lvl w:ilvl="2" w:tplc="FBE4112C">
      <w:numFmt w:val="bullet"/>
      <w:lvlText w:val="•"/>
      <w:lvlJc w:val="left"/>
      <w:pPr>
        <w:ind w:left="2936" w:hanging="272"/>
      </w:pPr>
      <w:rPr>
        <w:rFonts w:hint="default"/>
        <w:lang w:val="en-US" w:eastAsia="en-US" w:bidi="ar-SA"/>
      </w:rPr>
    </w:lvl>
    <w:lvl w:ilvl="3" w:tplc="48622940">
      <w:numFmt w:val="bullet"/>
      <w:lvlText w:val="•"/>
      <w:lvlJc w:val="left"/>
      <w:pPr>
        <w:ind w:left="3794" w:hanging="272"/>
      </w:pPr>
      <w:rPr>
        <w:rFonts w:hint="default"/>
        <w:lang w:val="en-US" w:eastAsia="en-US" w:bidi="ar-SA"/>
      </w:rPr>
    </w:lvl>
    <w:lvl w:ilvl="4" w:tplc="D85CC606">
      <w:numFmt w:val="bullet"/>
      <w:lvlText w:val="•"/>
      <w:lvlJc w:val="left"/>
      <w:pPr>
        <w:ind w:left="4652" w:hanging="272"/>
      </w:pPr>
      <w:rPr>
        <w:rFonts w:hint="default"/>
        <w:lang w:val="en-US" w:eastAsia="en-US" w:bidi="ar-SA"/>
      </w:rPr>
    </w:lvl>
    <w:lvl w:ilvl="5" w:tplc="60F29294">
      <w:numFmt w:val="bullet"/>
      <w:lvlText w:val="•"/>
      <w:lvlJc w:val="left"/>
      <w:pPr>
        <w:ind w:left="5510" w:hanging="272"/>
      </w:pPr>
      <w:rPr>
        <w:rFonts w:hint="default"/>
        <w:lang w:val="en-US" w:eastAsia="en-US" w:bidi="ar-SA"/>
      </w:rPr>
    </w:lvl>
    <w:lvl w:ilvl="6" w:tplc="B0F0921E">
      <w:numFmt w:val="bullet"/>
      <w:lvlText w:val="•"/>
      <w:lvlJc w:val="left"/>
      <w:pPr>
        <w:ind w:left="6368" w:hanging="272"/>
      </w:pPr>
      <w:rPr>
        <w:rFonts w:hint="default"/>
        <w:lang w:val="en-US" w:eastAsia="en-US" w:bidi="ar-SA"/>
      </w:rPr>
    </w:lvl>
    <w:lvl w:ilvl="7" w:tplc="10B2E206">
      <w:numFmt w:val="bullet"/>
      <w:lvlText w:val="•"/>
      <w:lvlJc w:val="left"/>
      <w:pPr>
        <w:ind w:left="7226" w:hanging="272"/>
      </w:pPr>
      <w:rPr>
        <w:rFonts w:hint="default"/>
        <w:lang w:val="en-US" w:eastAsia="en-US" w:bidi="ar-SA"/>
      </w:rPr>
    </w:lvl>
    <w:lvl w:ilvl="8" w:tplc="9B4AE28C">
      <w:numFmt w:val="bullet"/>
      <w:lvlText w:val="•"/>
      <w:lvlJc w:val="left"/>
      <w:pPr>
        <w:ind w:left="8084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4D7C62"/>
    <w:multiLevelType w:val="hybridMultilevel"/>
    <w:tmpl w:val="BD3C28B0"/>
    <w:lvl w:ilvl="0" w:tplc="CDA6E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8E19C9"/>
    <w:multiLevelType w:val="hybridMultilevel"/>
    <w:tmpl w:val="5268E824"/>
    <w:lvl w:ilvl="0" w:tplc="6D8E57B6">
      <w:start w:val="1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5231DE"/>
    <w:multiLevelType w:val="hybridMultilevel"/>
    <w:tmpl w:val="9AD8EE24"/>
    <w:lvl w:ilvl="0" w:tplc="970E905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8E4FF76">
      <w:numFmt w:val="bullet"/>
      <w:lvlText w:val="•"/>
      <w:lvlJc w:val="left"/>
      <w:pPr>
        <w:ind w:left="1155" w:hanging="116"/>
      </w:pPr>
      <w:rPr>
        <w:rFonts w:hint="default"/>
        <w:lang w:val="en-US" w:eastAsia="en-US" w:bidi="ar-SA"/>
      </w:rPr>
    </w:lvl>
    <w:lvl w:ilvl="2" w:tplc="E31A12F2">
      <w:numFmt w:val="bullet"/>
      <w:lvlText w:val="•"/>
      <w:lvlJc w:val="left"/>
      <w:pPr>
        <w:ind w:left="2091" w:hanging="116"/>
      </w:pPr>
      <w:rPr>
        <w:rFonts w:hint="default"/>
        <w:lang w:val="en-US" w:eastAsia="en-US" w:bidi="ar-SA"/>
      </w:rPr>
    </w:lvl>
    <w:lvl w:ilvl="3" w:tplc="1662F456">
      <w:numFmt w:val="bullet"/>
      <w:lvlText w:val="•"/>
      <w:lvlJc w:val="left"/>
      <w:pPr>
        <w:ind w:left="3027" w:hanging="116"/>
      </w:pPr>
      <w:rPr>
        <w:rFonts w:hint="default"/>
        <w:lang w:val="en-US" w:eastAsia="en-US" w:bidi="ar-SA"/>
      </w:rPr>
    </w:lvl>
    <w:lvl w:ilvl="4" w:tplc="3DBCD4B4">
      <w:numFmt w:val="bullet"/>
      <w:lvlText w:val="•"/>
      <w:lvlJc w:val="left"/>
      <w:pPr>
        <w:ind w:left="3963" w:hanging="116"/>
      </w:pPr>
      <w:rPr>
        <w:rFonts w:hint="default"/>
        <w:lang w:val="en-US" w:eastAsia="en-US" w:bidi="ar-SA"/>
      </w:rPr>
    </w:lvl>
    <w:lvl w:ilvl="5" w:tplc="7CE87568">
      <w:numFmt w:val="bullet"/>
      <w:lvlText w:val="•"/>
      <w:lvlJc w:val="left"/>
      <w:pPr>
        <w:ind w:left="4898" w:hanging="116"/>
      </w:pPr>
      <w:rPr>
        <w:rFonts w:hint="default"/>
        <w:lang w:val="en-US" w:eastAsia="en-US" w:bidi="ar-SA"/>
      </w:rPr>
    </w:lvl>
    <w:lvl w:ilvl="6" w:tplc="9E6044CC">
      <w:numFmt w:val="bullet"/>
      <w:lvlText w:val="•"/>
      <w:lvlJc w:val="left"/>
      <w:pPr>
        <w:ind w:left="5834" w:hanging="116"/>
      </w:pPr>
      <w:rPr>
        <w:rFonts w:hint="default"/>
        <w:lang w:val="en-US" w:eastAsia="en-US" w:bidi="ar-SA"/>
      </w:rPr>
    </w:lvl>
    <w:lvl w:ilvl="7" w:tplc="CD863BBA">
      <w:numFmt w:val="bullet"/>
      <w:lvlText w:val="•"/>
      <w:lvlJc w:val="left"/>
      <w:pPr>
        <w:ind w:left="6770" w:hanging="116"/>
      </w:pPr>
      <w:rPr>
        <w:rFonts w:hint="default"/>
        <w:lang w:val="en-US" w:eastAsia="en-US" w:bidi="ar-SA"/>
      </w:rPr>
    </w:lvl>
    <w:lvl w:ilvl="8" w:tplc="A1D884AE">
      <w:numFmt w:val="bullet"/>
      <w:lvlText w:val="•"/>
      <w:lvlJc w:val="left"/>
      <w:pPr>
        <w:ind w:left="7706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35925E9D"/>
    <w:multiLevelType w:val="multilevel"/>
    <w:tmpl w:val="C7BCF682"/>
    <w:lvl w:ilvl="0">
      <w:start w:val="12"/>
      <w:numFmt w:val="decimal"/>
      <w:lvlText w:val="%1-"/>
      <w:lvlJc w:val="left"/>
      <w:pPr>
        <w:ind w:left="620" w:hanging="620"/>
      </w:pPr>
      <w:rPr>
        <w:rFonts w:hint="default"/>
      </w:rPr>
    </w:lvl>
    <w:lvl w:ilvl="1">
      <w:start w:val="13"/>
      <w:numFmt w:val="decimal"/>
      <w:lvlText w:val="%1-%2."/>
      <w:lvlJc w:val="left"/>
      <w:pPr>
        <w:ind w:left="1800" w:hanging="720"/>
      </w:pPr>
      <w:rPr>
        <w:rFonts w:hint="default"/>
        <w:b/>
        <w:bCs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6B6A1541"/>
    <w:multiLevelType w:val="hybridMultilevel"/>
    <w:tmpl w:val="AD5A02B0"/>
    <w:lvl w:ilvl="0" w:tplc="A064A55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6DA05E7D"/>
    <w:multiLevelType w:val="hybridMultilevel"/>
    <w:tmpl w:val="FD12674E"/>
    <w:lvl w:ilvl="0" w:tplc="B24EE05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A43AE0"/>
    <w:multiLevelType w:val="hybridMultilevel"/>
    <w:tmpl w:val="18025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696180">
    <w:abstractNumId w:val="7"/>
  </w:num>
  <w:num w:numId="2" w16cid:durableId="737438189">
    <w:abstractNumId w:val="2"/>
  </w:num>
  <w:num w:numId="3" w16cid:durableId="1116560753">
    <w:abstractNumId w:val="4"/>
  </w:num>
  <w:num w:numId="4" w16cid:durableId="1245072383">
    <w:abstractNumId w:val="0"/>
  </w:num>
  <w:num w:numId="5" w16cid:durableId="1288976676">
    <w:abstractNumId w:val="5"/>
  </w:num>
  <w:num w:numId="6" w16cid:durableId="1832333920">
    <w:abstractNumId w:val="9"/>
  </w:num>
  <w:num w:numId="7" w16cid:durableId="371075741">
    <w:abstractNumId w:val="11"/>
  </w:num>
  <w:num w:numId="8" w16cid:durableId="854415590">
    <w:abstractNumId w:val="10"/>
  </w:num>
  <w:num w:numId="9" w16cid:durableId="588268649">
    <w:abstractNumId w:val="3"/>
  </w:num>
  <w:num w:numId="10" w16cid:durableId="1371226867">
    <w:abstractNumId w:val="6"/>
  </w:num>
  <w:num w:numId="11" w16cid:durableId="1625846394">
    <w:abstractNumId w:val="8"/>
  </w:num>
  <w:num w:numId="12" w16cid:durableId="601452221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5B06"/>
    <w:rsid w:val="00006202"/>
    <w:rsid w:val="00010935"/>
    <w:rsid w:val="000117F1"/>
    <w:rsid w:val="000128F4"/>
    <w:rsid w:val="0001591D"/>
    <w:rsid w:val="0001596A"/>
    <w:rsid w:val="000160C4"/>
    <w:rsid w:val="000220B0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3EB4"/>
    <w:rsid w:val="000360F4"/>
    <w:rsid w:val="00036C3C"/>
    <w:rsid w:val="00037AE2"/>
    <w:rsid w:val="00037AFD"/>
    <w:rsid w:val="00037E6E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71DC"/>
    <w:rsid w:val="000576CD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A795F"/>
    <w:rsid w:val="000B232D"/>
    <w:rsid w:val="000B2D27"/>
    <w:rsid w:val="000B312A"/>
    <w:rsid w:val="000B38DF"/>
    <w:rsid w:val="000C034F"/>
    <w:rsid w:val="000C2924"/>
    <w:rsid w:val="000C3176"/>
    <w:rsid w:val="000C5D99"/>
    <w:rsid w:val="000C6123"/>
    <w:rsid w:val="000C7F46"/>
    <w:rsid w:val="000D0DE8"/>
    <w:rsid w:val="000D238D"/>
    <w:rsid w:val="000D3E05"/>
    <w:rsid w:val="000D53B0"/>
    <w:rsid w:val="000D578E"/>
    <w:rsid w:val="000D6F45"/>
    <w:rsid w:val="000E145C"/>
    <w:rsid w:val="000E2FBA"/>
    <w:rsid w:val="000E3FD4"/>
    <w:rsid w:val="000F1E9E"/>
    <w:rsid w:val="000F3E6A"/>
    <w:rsid w:val="000F4F75"/>
    <w:rsid w:val="000F57DB"/>
    <w:rsid w:val="000F5F7E"/>
    <w:rsid w:val="000F6087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346D"/>
    <w:rsid w:val="00113B92"/>
    <w:rsid w:val="001154F4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84C"/>
    <w:rsid w:val="0014294E"/>
    <w:rsid w:val="00143484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046F"/>
    <w:rsid w:val="0018292B"/>
    <w:rsid w:val="001848F8"/>
    <w:rsid w:val="001860B6"/>
    <w:rsid w:val="00186202"/>
    <w:rsid w:val="0018782D"/>
    <w:rsid w:val="00187A32"/>
    <w:rsid w:val="00190036"/>
    <w:rsid w:val="001906DE"/>
    <w:rsid w:val="0019086F"/>
    <w:rsid w:val="00190B5C"/>
    <w:rsid w:val="00191B34"/>
    <w:rsid w:val="00193BDF"/>
    <w:rsid w:val="00193EE3"/>
    <w:rsid w:val="001945C4"/>
    <w:rsid w:val="00194808"/>
    <w:rsid w:val="00195712"/>
    <w:rsid w:val="00196AA9"/>
    <w:rsid w:val="001A0024"/>
    <w:rsid w:val="001A027D"/>
    <w:rsid w:val="001A1327"/>
    <w:rsid w:val="001A510A"/>
    <w:rsid w:val="001A68E6"/>
    <w:rsid w:val="001B33CC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C71B4"/>
    <w:rsid w:val="001C7F09"/>
    <w:rsid w:val="001D0069"/>
    <w:rsid w:val="001D0EAF"/>
    <w:rsid w:val="001D2290"/>
    <w:rsid w:val="001D3CEE"/>
    <w:rsid w:val="001D3F8C"/>
    <w:rsid w:val="001D53C4"/>
    <w:rsid w:val="001D5D93"/>
    <w:rsid w:val="001D6A13"/>
    <w:rsid w:val="001D6D96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3146"/>
    <w:rsid w:val="002445BC"/>
    <w:rsid w:val="00246C9C"/>
    <w:rsid w:val="00247B5D"/>
    <w:rsid w:val="00251015"/>
    <w:rsid w:val="0025197E"/>
    <w:rsid w:val="00252228"/>
    <w:rsid w:val="00252A95"/>
    <w:rsid w:val="002534FC"/>
    <w:rsid w:val="00253B81"/>
    <w:rsid w:val="00255733"/>
    <w:rsid w:val="00255744"/>
    <w:rsid w:val="002576BD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387"/>
    <w:rsid w:val="002755C8"/>
    <w:rsid w:val="002768DB"/>
    <w:rsid w:val="0027758D"/>
    <w:rsid w:val="00277ACD"/>
    <w:rsid w:val="002811A2"/>
    <w:rsid w:val="00282C0C"/>
    <w:rsid w:val="002831F8"/>
    <w:rsid w:val="00283B99"/>
    <w:rsid w:val="00283CB4"/>
    <w:rsid w:val="00283E56"/>
    <w:rsid w:val="00284AF7"/>
    <w:rsid w:val="00284B5D"/>
    <w:rsid w:val="00284E9F"/>
    <w:rsid w:val="0029009C"/>
    <w:rsid w:val="002904DF"/>
    <w:rsid w:val="00290DB0"/>
    <w:rsid w:val="00292D92"/>
    <w:rsid w:val="00295341"/>
    <w:rsid w:val="00295791"/>
    <w:rsid w:val="002957F9"/>
    <w:rsid w:val="002966A9"/>
    <w:rsid w:val="00296B97"/>
    <w:rsid w:val="00296EDD"/>
    <w:rsid w:val="002A007B"/>
    <w:rsid w:val="002A0F1B"/>
    <w:rsid w:val="002A25F1"/>
    <w:rsid w:val="002A2CEC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C6E06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5416"/>
    <w:rsid w:val="002F7AAD"/>
    <w:rsid w:val="002F7BE7"/>
    <w:rsid w:val="00300FE2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41B8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14E"/>
    <w:rsid w:val="00343458"/>
    <w:rsid w:val="00344572"/>
    <w:rsid w:val="0034531A"/>
    <w:rsid w:val="00345568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56F13"/>
    <w:rsid w:val="003609CF"/>
    <w:rsid w:val="0036212A"/>
    <w:rsid w:val="00364787"/>
    <w:rsid w:val="00366302"/>
    <w:rsid w:val="00366863"/>
    <w:rsid w:val="00367C33"/>
    <w:rsid w:val="0037025D"/>
    <w:rsid w:val="00370495"/>
    <w:rsid w:val="00370D42"/>
    <w:rsid w:val="00370D99"/>
    <w:rsid w:val="00371C73"/>
    <w:rsid w:val="00372B8E"/>
    <w:rsid w:val="00373147"/>
    <w:rsid w:val="00373342"/>
    <w:rsid w:val="003736FF"/>
    <w:rsid w:val="00373B56"/>
    <w:rsid w:val="003750D9"/>
    <w:rsid w:val="0037760B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7D0E"/>
    <w:rsid w:val="003A20D3"/>
    <w:rsid w:val="003A2159"/>
    <w:rsid w:val="003A4610"/>
    <w:rsid w:val="003A4727"/>
    <w:rsid w:val="003A5AF9"/>
    <w:rsid w:val="003A6701"/>
    <w:rsid w:val="003A7B55"/>
    <w:rsid w:val="003B0F11"/>
    <w:rsid w:val="003B10E7"/>
    <w:rsid w:val="003B1751"/>
    <w:rsid w:val="003B1B75"/>
    <w:rsid w:val="003B216E"/>
    <w:rsid w:val="003B4227"/>
    <w:rsid w:val="003B5135"/>
    <w:rsid w:val="003B62F1"/>
    <w:rsid w:val="003B674F"/>
    <w:rsid w:val="003B7404"/>
    <w:rsid w:val="003C0785"/>
    <w:rsid w:val="003C128E"/>
    <w:rsid w:val="003C20F0"/>
    <w:rsid w:val="003C2935"/>
    <w:rsid w:val="003C2D81"/>
    <w:rsid w:val="003C7D19"/>
    <w:rsid w:val="003D09C8"/>
    <w:rsid w:val="003D2592"/>
    <w:rsid w:val="003D4E30"/>
    <w:rsid w:val="003D4FAB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241D"/>
    <w:rsid w:val="00412909"/>
    <w:rsid w:val="00414BA0"/>
    <w:rsid w:val="0041723B"/>
    <w:rsid w:val="00417E02"/>
    <w:rsid w:val="00420589"/>
    <w:rsid w:val="00420DAF"/>
    <w:rsid w:val="00422DD7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A1E7F"/>
    <w:rsid w:val="004A223D"/>
    <w:rsid w:val="004A5883"/>
    <w:rsid w:val="004A5F64"/>
    <w:rsid w:val="004A7F76"/>
    <w:rsid w:val="004B2AA1"/>
    <w:rsid w:val="004B47DB"/>
    <w:rsid w:val="004B4D1D"/>
    <w:rsid w:val="004B4D3C"/>
    <w:rsid w:val="004B648C"/>
    <w:rsid w:val="004B71B7"/>
    <w:rsid w:val="004B7E66"/>
    <w:rsid w:val="004C002F"/>
    <w:rsid w:val="004C030C"/>
    <w:rsid w:val="004C1A74"/>
    <w:rsid w:val="004C1C49"/>
    <w:rsid w:val="004C3A65"/>
    <w:rsid w:val="004C4D37"/>
    <w:rsid w:val="004C5B91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4FE7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335F"/>
    <w:rsid w:val="00515EAB"/>
    <w:rsid w:val="00516D1B"/>
    <w:rsid w:val="00517C21"/>
    <w:rsid w:val="00520A84"/>
    <w:rsid w:val="00520E5F"/>
    <w:rsid w:val="00523432"/>
    <w:rsid w:val="00524B47"/>
    <w:rsid w:val="005260EC"/>
    <w:rsid w:val="00527A4E"/>
    <w:rsid w:val="00527EF6"/>
    <w:rsid w:val="00531A13"/>
    <w:rsid w:val="0053244B"/>
    <w:rsid w:val="005328BA"/>
    <w:rsid w:val="005349CB"/>
    <w:rsid w:val="00535271"/>
    <w:rsid w:val="00537F20"/>
    <w:rsid w:val="005407BF"/>
    <w:rsid w:val="005416D1"/>
    <w:rsid w:val="00542244"/>
    <w:rsid w:val="00542B32"/>
    <w:rsid w:val="00542C52"/>
    <w:rsid w:val="00546AC4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23B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4F16"/>
    <w:rsid w:val="005750D5"/>
    <w:rsid w:val="00577F07"/>
    <w:rsid w:val="00581D71"/>
    <w:rsid w:val="005835A2"/>
    <w:rsid w:val="00584BC4"/>
    <w:rsid w:val="00587AF4"/>
    <w:rsid w:val="005903A9"/>
    <w:rsid w:val="005906E7"/>
    <w:rsid w:val="00592143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3B84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EFF"/>
    <w:rsid w:val="005E2FB8"/>
    <w:rsid w:val="005E366F"/>
    <w:rsid w:val="005E3FD9"/>
    <w:rsid w:val="005E7938"/>
    <w:rsid w:val="005F0A01"/>
    <w:rsid w:val="005F0FF6"/>
    <w:rsid w:val="005F4C74"/>
    <w:rsid w:val="005F53CC"/>
    <w:rsid w:val="005F7087"/>
    <w:rsid w:val="005F7474"/>
    <w:rsid w:val="00600BAF"/>
    <w:rsid w:val="00601720"/>
    <w:rsid w:val="00603472"/>
    <w:rsid w:val="00603706"/>
    <w:rsid w:val="0060397E"/>
    <w:rsid w:val="00603B32"/>
    <w:rsid w:val="00604259"/>
    <w:rsid w:val="006068EE"/>
    <w:rsid w:val="00606AA9"/>
    <w:rsid w:val="00607514"/>
    <w:rsid w:val="00607656"/>
    <w:rsid w:val="00611D55"/>
    <w:rsid w:val="00611E3D"/>
    <w:rsid w:val="0061641E"/>
    <w:rsid w:val="00620915"/>
    <w:rsid w:val="00620AD3"/>
    <w:rsid w:val="00620CC6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26A4"/>
    <w:rsid w:val="006540EE"/>
    <w:rsid w:val="00655AAA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654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B79AF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F0D47"/>
    <w:rsid w:val="006F1067"/>
    <w:rsid w:val="006F19FF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67DE"/>
    <w:rsid w:val="00711ED5"/>
    <w:rsid w:val="007148AC"/>
    <w:rsid w:val="00714B00"/>
    <w:rsid w:val="0071605B"/>
    <w:rsid w:val="007213F2"/>
    <w:rsid w:val="0072750B"/>
    <w:rsid w:val="00727BAE"/>
    <w:rsid w:val="00727CB6"/>
    <w:rsid w:val="00730AD9"/>
    <w:rsid w:val="00731A29"/>
    <w:rsid w:val="00732B42"/>
    <w:rsid w:val="00733B4C"/>
    <w:rsid w:val="00737F10"/>
    <w:rsid w:val="00741EBE"/>
    <w:rsid w:val="007427EA"/>
    <w:rsid w:val="00750815"/>
    <w:rsid w:val="00754C77"/>
    <w:rsid w:val="007611E5"/>
    <w:rsid w:val="00761B09"/>
    <w:rsid w:val="00761B80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97C"/>
    <w:rsid w:val="00771FDC"/>
    <w:rsid w:val="007740F3"/>
    <w:rsid w:val="00775199"/>
    <w:rsid w:val="007757F3"/>
    <w:rsid w:val="00775D32"/>
    <w:rsid w:val="00776243"/>
    <w:rsid w:val="007811F0"/>
    <w:rsid w:val="00781B54"/>
    <w:rsid w:val="00784000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10A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7CD8"/>
    <w:rsid w:val="007D05B7"/>
    <w:rsid w:val="007D6E75"/>
    <w:rsid w:val="007D70FF"/>
    <w:rsid w:val="007E018C"/>
    <w:rsid w:val="007E2D8F"/>
    <w:rsid w:val="007E2DAF"/>
    <w:rsid w:val="007E30F3"/>
    <w:rsid w:val="007E36BF"/>
    <w:rsid w:val="007E4CCA"/>
    <w:rsid w:val="007E556E"/>
    <w:rsid w:val="007F03B2"/>
    <w:rsid w:val="007F070B"/>
    <w:rsid w:val="007F0CA9"/>
    <w:rsid w:val="007F1DC5"/>
    <w:rsid w:val="007F20AA"/>
    <w:rsid w:val="007F28D2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6FAC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372"/>
    <w:rsid w:val="008714BB"/>
    <w:rsid w:val="00871C66"/>
    <w:rsid w:val="00872DCC"/>
    <w:rsid w:val="00874AA0"/>
    <w:rsid w:val="00876D03"/>
    <w:rsid w:val="00876DDC"/>
    <w:rsid w:val="00880B12"/>
    <w:rsid w:val="0088100E"/>
    <w:rsid w:val="00882B36"/>
    <w:rsid w:val="0088389C"/>
    <w:rsid w:val="00883CBB"/>
    <w:rsid w:val="00892155"/>
    <w:rsid w:val="00893A90"/>
    <w:rsid w:val="008955F7"/>
    <w:rsid w:val="00896253"/>
    <w:rsid w:val="00897AB4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64D4"/>
    <w:rsid w:val="008B7AAA"/>
    <w:rsid w:val="008C0FD4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152"/>
    <w:rsid w:val="008E5922"/>
    <w:rsid w:val="008E5DF7"/>
    <w:rsid w:val="008E7C04"/>
    <w:rsid w:val="008F0128"/>
    <w:rsid w:val="008F0773"/>
    <w:rsid w:val="008F260F"/>
    <w:rsid w:val="008F3205"/>
    <w:rsid w:val="008F3733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448C"/>
    <w:rsid w:val="009273A9"/>
    <w:rsid w:val="00927BFF"/>
    <w:rsid w:val="00927DAC"/>
    <w:rsid w:val="00931270"/>
    <w:rsid w:val="00931387"/>
    <w:rsid w:val="009316B9"/>
    <w:rsid w:val="00932A13"/>
    <w:rsid w:val="00932CFB"/>
    <w:rsid w:val="009342E5"/>
    <w:rsid w:val="0094030A"/>
    <w:rsid w:val="00941AB3"/>
    <w:rsid w:val="0094253F"/>
    <w:rsid w:val="0094361B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74D"/>
    <w:rsid w:val="009C489C"/>
    <w:rsid w:val="009C5CDB"/>
    <w:rsid w:val="009D1468"/>
    <w:rsid w:val="009D32AD"/>
    <w:rsid w:val="009D3C19"/>
    <w:rsid w:val="009D3CA3"/>
    <w:rsid w:val="009D6569"/>
    <w:rsid w:val="009E227E"/>
    <w:rsid w:val="009F0567"/>
    <w:rsid w:val="009F12FB"/>
    <w:rsid w:val="009F13D3"/>
    <w:rsid w:val="009F3624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17E3F"/>
    <w:rsid w:val="00A2034A"/>
    <w:rsid w:val="00A20400"/>
    <w:rsid w:val="00A2097C"/>
    <w:rsid w:val="00A22942"/>
    <w:rsid w:val="00A24429"/>
    <w:rsid w:val="00A247CF"/>
    <w:rsid w:val="00A251E5"/>
    <w:rsid w:val="00A2590B"/>
    <w:rsid w:val="00A27043"/>
    <w:rsid w:val="00A278D5"/>
    <w:rsid w:val="00A30DD4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6D0F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28D3"/>
    <w:rsid w:val="00A9324E"/>
    <w:rsid w:val="00A9371A"/>
    <w:rsid w:val="00A953AA"/>
    <w:rsid w:val="00A9611B"/>
    <w:rsid w:val="00AA2320"/>
    <w:rsid w:val="00AA28A9"/>
    <w:rsid w:val="00AB0739"/>
    <w:rsid w:val="00AB2621"/>
    <w:rsid w:val="00AB2B95"/>
    <w:rsid w:val="00AB306D"/>
    <w:rsid w:val="00AB45D5"/>
    <w:rsid w:val="00AB5659"/>
    <w:rsid w:val="00AB7248"/>
    <w:rsid w:val="00AC0171"/>
    <w:rsid w:val="00AC0609"/>
    <w:rsid w:val="00AC2236"/>
    <w:rsid w:val="00AD0A1F"/>
    <w:rsid w:val="00AD1759"/>
    <w:rsid w:val="00AD3569"/>
    <w:rsid w:val="00AD6510"/>
    <w:rsid w:val="00AD7653"/>
    <w:rsid w:val="00AE03DA"/>
    <w:rsid w:val="00AE464B"/>
    <w:rsid w:val="00AE4F34"/>
    <w:rsid w:val="00AE51C9"/>
    <w:rsid w:val="00AE5834"/>
    <w:rsid w:val="00AE7BE2"/>
    <w:rsid w:val="00AF00B5"/>
    <w:rsid w:val="00AF2B72"/>
    <w:rsid w:val="00AF3F08"/>
    <w:rsid w:val="00AF49CC"/>
    <w:rsid w:val="00AF7E33"/>
    <w:rsid w:val="00B00B30"/>
    <w:rsid w:val="00B00CAA"/>
    <w:rsid w:val="00B01C16"/>
    <w:rsid w:val="00B03F85"/>
    <w:rsid w:val="00B0419D"/>
    <w:rsid w:val="00B053F0"/>
    <w:rsid w:val="00B05EA8"/>
    <w:rsid w:val="00B070EC"/>
    <w:rsid w:val="00B0756C"/>
    <w:rsid w:val="00B102D4"/>
    <w:rsid w:val="00B12678"/>
    <w:rsid w:val="00B1403B"/>
    <w:rsid w:val="00B1518F"/>
    <w:rsid w:val="00B158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3CD4"/>
    <w:rsid w:val="00B35222"/>
    <w:rsid w:val="00B360DE"/>
    <w:rsid w:val="00B377ED"/>
    <w:rsid w:val="00B40275"/>
    <w:rsid w:val="00B402F5"/>
    <w:rsid w:val="00B40C85"/>
    <w:rsid w:val="00B42003"/>
    <w:rsid w:val="00B43349"/>
    <w:rsid w:val="00B44299"/>
    <w:rsid w:val="00B51473"/>
    <w:rsid w:val="00B5205C"/>
    <w:rsid w:val="00B5341F"/>
    <w:rsid w:val="00B537C2"/>
    <w:rsid w:val="00B60812"/>
    <w:rsid w:val="00B608CE"/>
    <w:rsid w:val="00B61D39"/>
    <w:rsid w:val="00B63EC2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07FE"/>
    <w:rsid w:val="00B90B67"/>
    <w:rsid w:val="00B9138E"/>
    <w:rsid w:val="00B91BFF"/>
    <w:rsid w:val="00B91E33"/>
    <w:rsid w:val="00B92C3C"/>
    <w:rsid w:val="00B936D2"/>
    <w:rsid w:val="00B95065"/>
    <w:rsid w:val="00B95817"/>
    <w:rsid w:val="00B9698B"/>
    <w:rsid w:val="00B96EB0"/>
    <w:rsid w:val="00B97FCF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BFC"/>
    <w:rsid w:val="00BF301E"/>
    <w:rsid w:val="00BF3502"/>
    <w:rsid w:val="00BF40E5"/>
    <w:rsid w:val="00C015D0"/>
    <w:rsid w:val="00C01B29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4BAD"/>
    <w:rsid w:val="00C15AD3"/>
    <w:rsid w:val="00C163AE"/>
    <w:rsid w:val="00C16F48"/>
    <w:rsid w:val="00C17864"/>
    <w:rsid w:val="00C17AFB"/>
    <w:rsid w:val="00C2046C"/>
    <w:rsid w:val="00C20622"/>
    <w:rsid w:val="00C2115C"/>
    <w:rsid w:val="00C21481"/>
    <w:rsid w:val="00C23AEF"/>
    <w:rsid w:val="00C261FC"/>
    <w:rsid w:val="00C266F5"/>
    <w:rsid w:val="00C26D24"/>
    <w:rsid w:val="00C30AA0"/>
    <w:rsid w:val="00C30F81"/>
    <w:rsid w:val="00C32124"/>
    <w:rsid w:val="00C327A8"/>
    <w:rsid w:val="00C32853"/>
    <w:rsid w:val="00C333F7"/>
    <w:rsid w:val="00C34165"/>
    <w:rsid w:val="00C41DAC"/>
    <w:rsid w:val="00C429C8"/>
    <w:rsid w:val="00C437A3"/>
    <w:rsid w:val="00C45294"/>
    <w:rsid w:val="00C45707"/>
    <w:rsid w:val="00C45D54"/>
    <w:rsid w:val="00C45EF9"/>
    <w:rsid w:val="00C513EA"/>
    <w:rsid w:val="00C54ED0"/>
    <w:rsid w:val="00C55CBC"/>
    <w:rsid w:val="00C57A97"/>
    <w:rsid w:val="00C60116"/>
    <w:rsid w:val="00C60D1D"/>
    <w:rsid w:val="00C63C2D"/>
    <w:rsid w:val="00C64651"/>
    <w:rsid w:val="00C6531C"/>
    <w:rsid w:val="00C666BE"/>
    <w:rsid w:val="00C702F6"/>
    <w:rsid w:val="00C71FF4"/>
    <w:rsid w:val="00C7203B"/>
    <w:rsid w:val="00C72C1A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969"/>
    <w:rsid w:val="00C81FC0"/>
    <w:rsid w:val="00C822A3"/>
    <w:rsid w:val="00C837FA"/>
    <w:rsid w:val="00C8609C"/>
    <w:rsid w:val="00C862E1"/>
    <w:rsid w:val="00C8759C"/>
    <w:rsid w:val="00C876CC"/>
    <w:rsid w:val="00C903C9"/>
    <w:rsid w:val="00C907D4"/>
    <w:rsid w:val="00C926BD"/>
    <w:rsid w:val="00C92721"/>
    <w:rsid w:val="00C94F06"/>
    <w:rsid w:val="00C96B83"/>
    <w:rsid w:val="00C96F28"/>
    <w:rsid w:val="00C9719B"/>
    <w:rsid w:val="00CA0258"/>
    <w:rsid w:val="00CA08E1"/>
    <w:rsid w:val="00CA6E6E"/>
    <w:rsid w:val="00CA6E7A"/>
    <w:rsid w:val="00CA792D"/>
    <w:rsid w:val="00CA7CE4"/>
    <w:rsid w:val="00CB0ACB"/>
    <w:rsid w:val="00CB13DB"/>
    <w:rsid w:val="00CB4FA0"/>
    <w:rsid w:val="00CB5181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3691"/>
    <w:rsid w:val="00CD3E1E"/>
    <w:rsid w:val="00CD4A27"/>
    <w:rsid w:val="00CD544C"/>
    <w:rsid w:val="00CE4981"/>
    <w:rsid w:val="00CE6C1A"/>
    <w:rsid w:val="00CE6CAE"/>
    <w:rsid w:val="00CE6F0E"/>
    <w:rsid w:val="00CE7F1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207A"/>
    <w:rsid w:val="00D02685"/>
    <w:rsid w:val="00D049B3"/>
    <w:rsid w:val="00D04FF0"/>
    <w:rsid w:val="00D05CE4"/>
    <w:rsid w:val="00D07014"/>
    <w:rsid w:val="00D10937"/>
    <w:rsid w:val="00D1096F"/>
    <w:rsid w:val="00D12F89"/>
    <w:rsid w:val="00D147A9"/>
    <w:rsid w:val="00D157E5"/>
    <w:rsid w:val="00D1589B"/>
    <w:rsid w:val="00D15D4D"/>
    <w:rsid w:val="00D167BF"/>
    <w:rsid w:val="00D20161"/>
    <w:rsid w:val="00D21E3B"/>
    <w:rsid w:val="00D223EB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4476"/>
    <w:rsid w:val="00D34AF4"/>
    <w:rsid w:val="00D355FE"/>
    <w:rsid w:val="00D36A8F"/>
    <w:rsid w:val="00D37288"/>
    <w:rsid w:val="00D40564"/>
    <w:rsid w:val="00D4147A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3E76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44B2"/>
    <w:rsid w:val="00DB52D6"/>
    <w:rsid w:val="00DB63DB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696"/>
    <w:rsid w:val="00DC6E99"/>
    <w:rsid w:val="00DC7CAF"/>
    <w:rsid w:val="00DC7D51"/>
    <w:rsid w:val="00DD03BD"/>
    <w:rsid w:val="00DD1820"/>
    <w:rsid w:val="00DD5248"/>
    <w:rsid w:val="00DD5500"/>
    <w:rsid w:val="00DD6705"/>
    <w:rsid w:val="00DD6744"/>
    <w:rsid w:val="00DD6AE3"/>
    <w:rsid w:val="00DE127B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632"/>
    <w:rsid w:val="00E10C82"/>
    <w:rsid w:val="00E1201A"/>
    <w:rsid w:val="00E12825"/>
    <w:rsid w:val="00E13CF9"/>
    <w:rsid w:val="00E14263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4E7"/>
    <w:rsid w:val="00E3660C"/>
    <w:rsid w:val="00E40966"/>
    <w:rsid w:val="00E40E50"/>
    <w:rsid w:val="00E43774"/>
    <w:rsid w:val="00E43C14"/>
    <w:rsid w:val="00E4479A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68F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B52"/>
    <w:rsid w:val="00EA0EF9"/>
    <w:rsid w:val="00EA12A4"/>
    <w:rsid w:val="00EA222F"/>
    <w:rsid w:val="00EA2429"/>
    <w:rsid w:val="00EA263D"/>
    <w:rsid w:val="00EA6525"/>
    <w:rsid w:val="00EA6B55"/>
    <w:rsid w:val="00EA7C16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FF"/>
    <w:rsid w:val="00ED4E2C"/>
    <w:rsid w:val="00ED6F9B"/>
    <w:rsid w:val="00EE0730"/>
    <w:rsid w:val="00EE24A1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4E27"/>
    <w:rsid w:val="00F157C6"/>
    <w:rsid w:val="00F1600E"/>
    <w:rsid w:val="00F16848"/>
    <w:rsid w:val="00F1731A"/>
    <w:rsid w:val="00F210D6"/>
    <w:rsid w:val="00F24EAA"/>
    <w:rsid w:val="00F26376"/>
    <w:rsid w:val="00F27C94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8A8"/>
    <w:rsid w:val="00F65C41"/>
    <w:rsid w:val="00F67D4F"/>
    <w:rsid w:val="00F70033"/>
    <w:rsid w:val="00F701C3"/>
    <w:rsid w:val="00F7535E"/>
    <w:rsid w:val="00F75E2C"/>
    <w:rsid w:val="00F8442F"/>
    <w:rsid w:val="00F8591E"/>
    <w:rsid w:val="00F86E0F"/>
    <w:rsid w:val="00F91345"/>
    <w:rsid w:val="00F915A2"/>
    <w:rsid w:val="00F91A85"/>
    <w:rsid w:val="00F93F12"/>
    <w:rsid w:val="00F94276"/>
    <w:rsid w:val="00F955F7"/>
    <w:rsid w:val="00F969FF"/>
    <w:rsid w:val="00F977CC"/>
    <w:rsid w:val="00FA055A"/>
    <w:rsid w:val="00FA3786"/>
    <w:rsid w:val="00FA3A31"/>
    <w:rsid w:val="00FA4AD5"/>
    <w:rsid w:val="00FA55CB"/>
    <w:rsid w:val="00FA607E"/>
    <w:rsid w:val="00FA6BAE"/>
    <w:rsid w:val="00FA7811"/>
    <w:rsid w:val="00FA7D2D"/>
    <w:rsid w:val="00FB474A"/>
    <w:rsid w:val="00FB4B9C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26E"/>
    <w:rsid w:val="00FC63D3"/>
    <w:rsid w:val="00FC77CB"/>
    <w:rsid w:val="00FD349D"/>
    <w:rsid w:val="00FD3E0B"/>
    <w:rsid w:val="00FD5676"/>
    <w:rsid w:val="00FD717A"/>
    <w:rsid w:val="00FE1358"/>
    <w:rsid w:val="00FE17D1"/>
    <w:rsid w:val="00FE430E"/>
    <w:rsid w:val="00FE7027"/>
    <w:rsid w:val="00FF3165"/>
    <w:rsid w:val="00FF4269"/>
    <w:rsid w:val="00FF46F8"/>
    <w:rsid w:val="00FF4FF4"/>
    <w:rsid w:val="00FF6284"/>
    <w:rsid w:val="01E55A17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0D2198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23FDA5F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69A350"/>
    <w:rsid w:val="19830A4F"/>
    <w:rsid w:val="19B4CE29"/>
    <w:rsid w:val="1A0EEE19"/>
    <w:rsid w:val="1ACB6B71"/>
    <w:rsid w:val="1B017AB3"/>
    <w:rsid w:val="1BA5F8E4"/>
    <w:rsid w:val="1C5BE584"/>
    <w:rsid w:val="1CCA7345"/>
    <w:rsid w:val="1D1ED51B"/>
    <w:rsid w:val="1E0EB238"/>
    <w:rsid w:val="20B66905"/>
    <w:rsid w:val="20DFB5D2"/>
    <w:rsid w:val="215A2E50"/>
    <w:rsid w:val="21EF4499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ED136F3"/>
    <w:rsid w:val="2F0FFE12"/>
    <w:rsid w:val="2F11F08A"/>
    <w:rsid w:val="30A24B57"/>
    <w:rsid w:val="312D583E"/>
    <w:rsid w:val="31E2142F"/>
    <w:rsid w:val="329D7C70"/>
    <w:rsid w:val="32AF003F"/>
    <w:rsid w:val="330BE1DD"/>
    <w:rsid w:val="3361B376"/>
    <w:rsid w:val="33A06552"/>
    <w:rsid w:val="34457E63"/>
    <w:rsid w:val="348B201F"/>
    <w:rsid w:val="349E9932"/>
    <w:rsid w:val="36183885"/>
    <w:rsid w:val="36322E4D"/>
    <w:rsid w:val="36F8E8DE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3C27C1"/>
    <w:rsid w:val="43B1AEE3"/>
    <w:rsid w:val="43B4E2AB"/>
    <w:rsid w:val="43CC94E3"/>
    <w:rsid w:val="440ED1C8"/>
    <w:rsid w:val="442317BE"/>
    <w:rsid w:val="449D95F8"/>
    <w:rsid w:val="44F7FB37"/>
    <w:rsid w:val="46884660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111C48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012FB41"/>
    <w:rsid w:val="60891A26"/>
    <w:rsid w:val="61490634"/>
    <w:rsid w:val="619BD64B"/>
    <w:rsid w:val="62A4C58C"/>
    <w:rsid w:val="63496E63"/>
    <w:rsid w:val="63E40A38"/>
    <w:rsid w:val="662EF852"/>
    <w:rsid w:val="66B5716E"/>
    <w:rsid w:val="67335428"/>
    <w:rsid w:val="67A93CDD"/>
    <w:rsid w:val="67AF9C98"/>
    <w:rsid w:val="680B17CF"/>
    <w:rsid w:val="68BC9C9F"/>
    <w:rsid w:val="69AA9F36"/>
    <w:rsid w:val="6A1B2109"/>
    <w:rsid w:val="6A65D235"/>
    <w:rsid w:val="6AB0C69E"/>
    <w:rsid w:val="6AC8C9C9"/>
    <w:rsid w:val="6B0F35C5"/>
    <w:rsid w:val="6B42B891"/>
    <w:rsid w:val="6C0AD430"/>
    <w:rsid w:val="6C58F132"/>
    <w:rsid w:val="6DDC6B3A"/>
    <w:rsid w:val="6E32C816"/>
    <w:rsid w:val="6FD23D6F"/>
    <w:rsid w:val="701629B4"/>
    <w:rsid w:val="70DF69DE"/>
    <w:rsid w:val="7124DA71"/>
    <w:rsid w:val="73A8A73D"/>
    <w:rsid w:val="74021B88"/>
    <w:rsid w:val="741C7C72"/>
    <w:rsid w:val="74CC39FD"/>
    <w:rsid w:val="7559E3E0"/>
    <w:rsid w:val="7571163D"/>
    <w:rsid w:val="75B4A1B1"/>
    <w:rsid w:val="75F34AB3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DFA4345"/>
    <w:rsid w:val="7F7650F2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6C7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2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Marwan Hany Elsayed Hashish</cp:lastModifiedBy>
  <cp:revision>2</cp:revision>
  <cp:lastPrinted>2023-11-17T17:32:00Z</cp:lastPrinted>
  <dcterms:created xsi:type="dcterms:W3CDTF">2024-10-26T21:19:00Z</dcterms:created>
  <dcterms:modified xsi:type="dcterms:W3CDTF">2024-10-26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